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099D6D5" w14:textId="77777777" w:rsidR="00DA7074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DA7074">
        <w:rPr>
          <w:rFonts w:eastAsia="Times New Roman" w:cstheme="minorHAnsi"/>
          <w:b/>
          <w:color w:val="181717"/>
          <w:sz w:val="28"/>
          <w:szCs w:val="28"/>
        </w:rPr>
        <w:t>4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DA7074" w:rsidRPr="00DA7074">
        <w:rPr>
          <w:rFonts w:eastAsia="Times New Roman" w:cstheme="minorHAnsi"/>
          <w:b/>
          <w:color w:val="181717"/>
          <w:sz w:val="28"/>
          <w:szCs w:val="28"/>
        </w:rPr>
        <w:t>Hybrid Engine Systems</w:t>
      </w:r>
    </w:p>
    <w:p w14:paraId="0766CA74" w14:textId="21A2E0E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95E4537" w14:textId="6101E742" w:rsidR="00241C8A" w:rsidRDefault="00DF2F45" w:rsidP="00831393">
      <w:pPr>
        <w:spacing w:after="0"/>
        <w:ind w:left="450" w:right="-810"/>
      </w:pPr>
      <w:r w:rsidRPr="00DF2F45">
        <w:t xml:space="preserve">1. </w:t>
      </w:r>
      <w:r w:rsidR="00C40C36">
        <w:t xml:space="preserve">Hybrid </w:t>
      </w:r>
      <w:r w:rsidR="00831393">
        <w:t>Internal Combustion Engines (ICE), Engine Fundamentals, and Atkinson Cycle</w:t>
      </w:r>
    </w:p>
    <w:p w14:paraId="2111BBD9" w14:textId="7F823F86" w:rsidR="00831393" w:rsidRDefault="00831393" w:rsidP="00831393">
      <w:pPr>
        <w:spacing w:after="0"/>
        <w:ind w:left="450" w:right="-810"/>
      </w:pPr>
      <w:r>
        <w:t xml:space="preserve">2. Hybrid Engine Design Features, </w:t>
      </w:r>
      <w:r w:rsidR="00AE5917">
        <w:t>VVT, and Diagnosing of Variable Valve Timing Systems</w:t>
      </w:r>
    </w:p>
    <w:p w14:paraId="42CBEC31" w14:textId="5EB4B77F" w:rsidR="00AE5917" w:rsidRDefault="00AE5917" w:rsidP="00831393">
      <w:pPr>
        <w:spacing w:after="0"/>
        <w:ind w:left="450" w:right="-810"/>
      </w:pPr>
      <w:r>
        <w:t>3. HEV ICE Cooling System, Cooling System Testing, and Coolant Heat Storage System</w:t>
      </w:r>
    </w:p>
    <w:p w14:paraId="55F06345" w14:textId="2201AB39" w:rsidR="00557546" w:rsidRDefault="00557546" w:rsidP="00831393">
      <w:pPr>
        <w:spacing w:after="0"/>
        <w:ind w:left="450" w:right="-810"/>
      </w:pPr>
      <w:r>
        <w:t>4. Hybrid Engine Run Mode and Hybrid Engine Testing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CFFF45F" w14:textId="4C4C5BC4" w:rsidR="00E87AC3" w:rsidRDefault="008F46C1" w:rsidP="00E87AC3">
      <w:pPr>
        <w:spacing w:after="0"/>
        <w:ind w:left="450" w:right="-810"/>
      </w:pPr>
      <w:r>
        <w:t xml:space="preserve">1. </w:t>
      </w:r>
      <w:r w:rsidR="00E87AC3">
        <w:t>Explain how a four-stroke cycle gasoline engine operates.</w:t>
      </w:r>
    </w:p>
    <w:p w14:paraId="3DFFE685" w14:textId="17E5A662" w:rsidR="00E87AC3" w:rsidRDefault="00E87AC3" w:rsidP="00E87AC3">
      <w:pPr>
        <w:spacing w:after="0"/>
        <w:ind w:left="450" w:right="-810"/>
      </w:pPr>
      <w:r>
        <w:t>2.</w:t>
      </w:r>
      <w:r>
        <w:t xml:space="preserve"> Explain the Atkinson cycle and how it affects engine efficiency.</w:t>
      </w:r>
    </w:p>
    <w:p w14:paraId="068AC38C" w14:textId="7AA32D4D" w:rsidR="00E87AC3" w:rsidRDefault="00E87AC3" w:rsidP="00E87AC3">
      <w:pPr>
        <w:spacing w:after="0"/>
        <w:ind w:left="450" w:right="-810"/>
      </w:pPr>
      <w:r>
        <w:t>3.</w:t>
      </w:r>
      <w:r>
        <w:t xml:space="preserve"> Describe the importance of using the specified oil in the engine of a hybrid electric vehicle.</w:t>
      </w:r>
    </w:p>
    <w:p w14:paraId="066D78EE" w14:textId="64763532" w:rsidR="00E87AC3" w:rsidRDefault="00E87AC3" w:rsidP="00E87AC3">
      <w:pPr>
        <w:spacing w:after="0"/>
        <w:ind w:left="450" w:right="-810"/>
      </w:pPr>
      <w:r>
        <w:t xml:space="preserve">4. </w:t>
      </w:r>
      <w:r>
        <w:t>Describe how the fuel injection and ignition systems work on hybrid gasoline engines.</w:t>
      </w:r>
    </w:p>
    <w:p w14:paraId="791596F0" w14:textId="3F836BA8" w:rsidR="00E87AC3" w:rsidRDefault="00E87AC3" w:rsidP="00E87AC3">
      <w:pPr>
        <w:spacing w:after="0"/>
        <w:ind w:left="450" w:right="-810"/>
      </w:pPr>
      <w:r>
        <w:t xml:space="preserve">5. </w:t>
      </w:r>
      <w:r>
        <w:t>Explain how variable valve timing is able to improve engine power and reduce exhaust emissions.</w:t>
      </w:r>
    </w:p>
    <w:p w14:paraId="55695049" w14:textId="2A4A2260" w:rsidR="00DF2F45" w:rsidRPr="00DF2F45" w:rsidRDefault="00F25410" w:rsidP="00E87AC3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54B55D88" w:rsidR="002651CC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A7074" w:rsidRPr="00DA7074">
        <w:t>Hybrid Vehicle ICE Service Precautions</w:t>
      </w:r>
    </w:p>
    <w:p w14:paraId="66BA49AD" w14:textId="77777777" w:rsidR="00DA7074" w:rsidRDefault="002651CC" w:rsidP="004637B0">
      <w:pPr>
        <w:spacing w:after="0"/>
        <w:ind w:left="450" w:right="-810"/>
      </w:pPr>
      <w:r>
        <w:t xml:space="preserve">2. Task Sheet: </w:t>
      </w:r>
      <w:r w:rsidR="00DA7074" w:rsidRPr="00DA7074">
        <w:t>Hybrid Engine VVT System Diagnosis</w:t>
      </w:r>
    </w:p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6EC35C1" w14:textId="77777777" w:rsidR="00557546" w:rsidRDefault="00557546" w:rsidP="00557546">
      <w:pPr>
        <w:spacing w:after="0"/>
        <w:ind w:left="450" w:right="-810"/>
      </w:pPr>
      <w:r>
        <w:t>1. Task Sheet: Hybrid Vehicle ICE Service Precautions</w:t>
      </w:r>
    </w:p>
    <w:p w14:paraId="20058CF1" w14:textId="77777777" w:rsidR="00557546" w:rsidRDefault="00557546" w:rsidP="00557546">
      <w:pPr>
        <w:spacing w:after="0"/>
        <w:ind w:left="450" w:right="-810"/>
      </w:pPr>
      <w:r>
        <w:t>2. Task Sheet: Hybrid Engine VVT System Diagnosis</w:t>
      </w:r>
    </w:p>
    <w:p w14:paraId="6E8407A3" w14:textId="363EBDD6" w:rsidR="00DF2F45" w:rsidRPr="00CD3CBB" w:rsidRDefault="00DF2F45" w:rsidP="0055754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462CF3C0" w:rsidR="00CD3CBB" w:rsidRDefault="00CD3CBB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2516E" w14:textId="77777777" w:rsidR="00CD13C4" w:rsidRDefault="00CD13C4" w:rsidP="00E43A7A">
      <w:pPr>
        <w:spacing w:after="0" w:line="240" w:lineRule="auto"/>
      </w:pPr>
      <w:r>
        <w:separator/>
      </w:r>
    </w:p>
  </w:endnote>
  <w:endnote w:type="continuationSeparator" w:id="0">
    <w:p w14:paraId="14E89F82" w14:textId="77777777" w:rsidR="00CD13C4" w:rsidRDefault="00CD13C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E0879" w14:textId="77777777" w:rsidR="00CD13C4" w:rsidRDefault="00CD13C4" w:rsidP="00E43A7A">
      <w:pPr>
        <w:spacing w:after="0" w:line="240" w:lineRule="auto"/>
      </w:pPr>
      <w:r>
        <w:separator/>
      </w:r>
    </w:p>
  </w:footnote>
  <w:footnote w:type="continuationSeparator" w:id="0">
    <w:p w14:paraId="6708D2B5" w14:textId="77777777" w:rsidR="00CD13C4" w:rsidRDefault="00CD13C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6515"/>
    <w:rsid w:val="00027A0E"/>
    <w:rsid w:val="00032C74"/>
    <w:rsid w:val="000522AD"/>
    <w:rsid w:val="00055EAD"/>
    <w:rsid w:val="00077286"/>
    <w:rsid w:val="000B5939"/>
    <w:rsid w:val="000C6FB2"/>
    <w:rsid w:val="000E2805"/>
    <w:rsid w:val="000E2C6C"/>
    <w:rsid w:val="0011718F"/>
    <w:rsid w:val="00123D4E"/>
    <w:rsid w:val="00133D25"/>
    <w:rsid w:val="00136257"/>
    <w:rsid w:val="00150C31"/>
    <w:rsid w:val="001D570B"/>
    <w:rsid w:val="001D6D31"/>
    <w:rsid w:val="001E6BE6"/>
    <w:rsid w:val="001F7A1E"/>
    <w:rsid w:val="00241C8A"/>
    <w:rsid w:val="00250C2D"/>
    <w:rsid w:val="0026447A"/>
    <w:rsid w:val="002651CC"/>
    <w:rsid w:val="0029759D"/>
    <w:rsid w:val="002B7FEB"/>
    <w:rsid w:val="002E426A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53C6"/>
    <w:rsid w:val="00831393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913D9"/>
    <w:rsid w:val="009A3C4A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82643"/>
    <w:rsid w:val="00CA1DF8"/>
    <w:rsid w:val="00CA1EC5"/>
    <w:rsid w:val="00CB4BE1"/>
    <w:rsid w:val="00CC06DE"/>
    <w:rsid w:val="00CD13C4"/>
    <w:rsid w:val="00CD3CBB"/>
    <w:rsid w:val="00D524C5"/>
    <w:rsid w:val="00DA1A6E"/>
    <w:rsid w:val="00DA491F"/>
    <w:rsid w:val="00DA7074"/>
    <w:rsid w:val="00DF2F45"/>
    <w:rsid w:val="00E202C9"/>
    <w:rsid w:val="00E4311A"/>
    <w:rsid w:val="00E43A7A"/>
    <w:rsid w:val="00E87AC3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5</cp:revision>
  <cp:lastPrinted>2022-05-17T12:37:00Z</cp:lastPrinted>
  <dcterms:created xsi:type="dcterms:W3CDTF">2019-12-09T16:24:00Z</dcterms:created>
  <dcterms:modified xsi:type="dcterms:W3CDTF">2022-05-17T13:08:00Z</dcterms:modified>
</cp:coreProperties>
</file>